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4549C" w14:textId="3A9DD200" w:rsidR="00207B1C" w:rsidRPr="00207B1C" w:rsidRDefault="003A417A" w:rsidP="00207B1C">
      <w:pPr>
        <w:spacing w:after="0" w:line="240" w:lineRule="auto"/>
        <w:jc w:val="right"/>
        <w:rPr>
          <w:b/>
          <w:bCs/>
        </w:rPr>
      </w:pPr>
      <w:r>
        <w:rPr>
          <w:b/>
          <w:bCs/>
        </w:rPr>
        <w:t>October</w:t>
      </w:r>
      <w:r w:rsidR="00207B1C" w:rsidRPr="00207B1C">
        <w:rPr>
          <w:b/>
          <w:bCs/>
        </w:rPr>
        <w:t xml:space="preserve"> 2021</w:t>
      </w:r>
    </w:p>
    <w:p w14:paraId="667818DF" w14:textId="77777777" w:rsidR="00207B1C" w:rsidRDefault="00207B1C" w:rsidP="007C5ACC">
      <w:pPr>
        <w:spacing w:after="0" w:line="240" w:lineRule="auto"/>
        <w:jc w:val="center"/>
        <w:rPr>
          <w:b/>
          <w:bCs/>
          <w:sz w:val="30"/>
          <w:szCs w:val="30"/>
        </w:rPr>
      </w:pPr>
    </w:p>
    <w:p w14:paraId="38BDB350" w14:textId="10F2F817" w:rsidR="007C5ACC" w:rsidRPr="003130AD" w:rsidRDefault="007C5ACC" w:rsidP="007C5ACC">
      <w:pPr>
        <w:spacing w:after="0" w:line="240" w:lineRule="auto"/>
        <w:jc w:val="center"/>
        <w:rPr>
          <w:b/>
          <w:bCs/>
          <w:sz w:val="30"/>
          <w:szCs w:val="30"/>
        </w:rPr>
      </w:pPr>
      <w:r w:rsidRPr="003130AD">
        <w:rPr>
          <w:b/>
          <w:bCs/>
          <w:sz w:val="30"/>
          <w:szCs w:val="30"/>
        </w:rPr>
        <w:t>Nikolai Boboshko</w:t>
      </w:r>
    </w:p>
    <w:p w14:paraId="5A5752F9" w14:textId="07E21A20" w:rsidR="00C95713" w:rsidRPr="00C95713" w:rsidRDefault="00C95713" w:rsidP="00CD5EF2">
      <w:pPr>
        <w:spacing w:after="0" w:line="240" w:lineRule="auto"/>
      </w:pPr>
      <w:r>
        <w:t>467 Uris Hall</w:t>
      </w:r>
      <w:r w:rsidR="00CD5EF2">
        <w:t xml:space="preserve">                                        </w:t>
      </w:r>
      <w:r w:rsidR="00B230A0">
        <w:tab/>
      </w:r>
      <w:r w:rsidR="00B230A0">
        <w:tab/>
      </w:r>
      <w:r w:rsidR="00B230A0">
        <w:tab/>
      </w:r>
      <w:r w:rsidR="00B230A0">
        <w:tab/>
      </w:r>
      <w:r w:rsidR="00B230A0">
        <w:tab/>
      </w:r>
      <w:r w:rsidR="00B230A0">
        <w:tab/>
        <w:t xml:space="preserve">  </w:t>
      </w:r>
      <w:r w:rsidR="00CD5EF2">
        <w:t xml:space="preserve">   </w:t>
      </w:r>
      <w:hyperlink r:id="rId7" w:history="1">
        <w:r w:rsidR="00B230A0" w:rsidRPr="00B230A0">
          <w:rPr>
            <w:rStyle w:val="Hyperlink"/>
          </w:rPr>
          <w:t>nboboshko.github.io</w:t>
        </w:r>
      </w:hyperlink>
      <w:r w:rsidR="00CD5EF2">
        <w:t xml:space="preserve">                                                                                      </w:t>
      </w:r>
    </w:p>
    <w:p w14:paraId="44BE390A" w14:textId="5957137D" w:rsidR="001C485C" w:rsidRPr="00C95713" w:rsidRDefault="00C95713" w:rsidP="001C485C">
      <w:pPr>
        <w:spacing w:after="0" w:line="240" w:lineRule="auto"/>
      </w:pPr>
      <w:r>
        <w:t>Cornell University</w:t>
      </w:r>
      <w:r w:rsidR="00CD5EF2">
        <w:t xml:space="preserve">                                                                                                                        </w:t>
      </w:r>
      <w:hyperlink r:id="rId8" w:history="1">
        <w:r w:rsidR="00B230A0" w:rsidRPr="00110C69">
          <w:rPr>
            <w:rStyle w:val="Hyperlink"/>
          </w:rPr>
          <w:t>nb562@cornell.edu</w:t>
        </w:r>
      </w:hyperlink>
    </w:p>
    <w:p w14:paraId="4FFFED5D" w14:textId="7FF8C24F" w:rsidR="00DC0E7B" w:rsidRDefault="007C5ACC" w:rsidP="00CD5EF2">
      <w:pPr>
        <w:spacing w:after="0" w:line="240" w:lineRule="auto"/>
      </w:pPr>
      <w:r w:rsidRPr="00BD01CC">
        <w:t>Ithaca, NY 14850</w:t>
      </w:r>
      <w:r w:rsidR="001C485C">
        <w:tab/>
      </w:r>
      <w:r w:rsidR="001C485C">
        <w:tab/>
      </w:r>
      <w:r w:rsidR="001C485C">
        <w:tab/>
      </w:r>
      <w:r w:rsidR="001C485C">
        <w:tab/>
      </w:r>
      <w:r w:rsidR="001C485C">
        <w:tab/>
      </w:r>
      <w:r w:rsidR="001C485C">
        <w:tab/>
      </w:r>
      <w:r w:rsidR="001C485C">
        <w:tab/>
      </w:r>
      <w:r w:rsidR="001C485C">
        <w:tab/>
      </w:r>
      <w:r w:rsidR="001C485C">
        <w:tab/>
        <w:t xml:space="preserve"> </w:t>
      </w:r>
      <w:r w:rsidR="001C485C" w:rsidRPr="00BD01CC">
        <w:t>(607) 882-5823</w:t>
      </w:r>
    </w:p>
    <w:p w14:paraId="5336305B" w14:textId="60E9FBE2" w:rsidR="00792D4E" w:rsidRDefault="00792D4E" w:rsidP="00792D4E">
      <w:pPr>
        <w:spacing w:after="0" w:line="240" w:lineRule="auto"/>
      </w:pPr>
    </w:p>
    <w:p w14:paraId="0B70EB5D" w14:textId="348D6E30" w:rsidR="00792D4E" w:rsidRPr="003130AD" w:rsidRDefault="00792D4E" w:rsidP="00792D4E">
      <w:pPr>
        <w:spacing w:after="0" w:line="240" w:lineRule="auto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>Education</w:t>
      </w:r>
    </w:p>
    <w:p w14:paraId="30C8EFAB" w14:textId="5CDCC760" w:rsidR="00792D4E" w:rsidRDefault="00792D4E" w:rsidP="00792D4E">
      <w:pPr>
        <w:spacing w:after="0" w:line="240" w:lineRule="auto"/>
      </w:pPr>
      <w:r>
        <w:t xml:space="preserve">Cornell University, Ph.D. Candidate in Economics  </w:t>
      </w:r>
      <w:r w:rsidR="00CD5EF2">
        <w:t xml:space="preserve">                                                                        </w:t>
      </w:r>
      <w:r w:rsidR="009B5033">
        <w:t>Expected</w:t>
      </w:r>
      <w:r w:rsidR="00CD5EF2">
        <w:t xml:space="preserve"> </w:t>
      </w:r>
      <w:r>
        <w:t>2022</w:t>
      </w:r>
    </w:p>
    <w:p w14:paraId="0366C0B4" w14:textId="2459CCF8" w:rsidR="00792D4E" w:rsidRDefault="00792D4E" w:rsidP="00792D4E">
      <w:pPr>
        <w:spacing w:after="0" w:line="240" w:lineRule="auto"/>
      </w:pPr>
      <w:r>
        <w:t>Cornell University, M.A. in Economics</w:t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  <w:t xml:space="preserve">    </w:t>
      </w:r>
      <w:r>
        <w:t xml:space="preserve"> 2019</w:t>
      </w:r>
    </w:p>
    <w:p w14:paraId="12FDB545" w14:textId="0C929BB0" w:rsidR="00792D4E" w:rsidRDefault="00792D4E" w:rsidP="00792D4E">
      <w:pPr>
        <w:spacing w:after="0" w:line="240" w:lineRule="auto"/>
      </w:pPr>
      <w:r>
        <w:t>University of Toronto, B.A. (with high distinction) in Economics</w:t>
      </w:r>
      <w:r w:rsidR="00CD5EF2">
        <w:t xml:space="preserve"> </w:t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  <w:t xml:space="preserve">     2014</w:t>
      </w:r>
    </w:p>
    <w:p w14:paraId="4E108F48" w14:textId="6C55A11C" w:rsidR="00792D4E" w:rsidRDefault="00792D4E" w:rsidP="00792D4E">
      <w:pPr>
        <w:spacing w:after="0" w:line="240" w:lineRule="auto"/>
      </w:pPr>
    </w:p>
    <w:p w14:paraId="2C1294DA" w14:textId="7E4B21DB" w:rsidR="00792D4E" w:rsidRPr="003130AD" w:rsidRDefault="00792D4E" w:rsidP="00792D4E">
      <w:pPr>
        <w:spacing w:after="0" w:line="240" w:lineRule="auto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>Fields</w:t>
      </w:r>
    </w:p>
    <w:p w14:paraId="235ECFAA" w14:textId="2B3BB882" w:rsidR="00792D4E" w:rsidRDefault="00792D4E" w:rsidP="00792D4E">
      <w:pPr>
        <w:spacing w:after="0" w:line="240" w:lineRule="auto"/>
      </w:pPr>
      <w:r>
        <w:t xml:space="preserve">Labor Economics, Economics of Education, Economic History </w:t>
      </w:r>
    </w:p>
    <w:p w14:paraId="4D108587" w14:textId="0DDF69C8" w:rsidR="00792D4E" w:rsidRDefault="00792D4E" w:rsidP="00792D4E">
      <w:pPr>
        <w:spacing w:after="0" w:line="240" w:lineRule="auto"/>
      </w:pPr>
    </w:p>
    <w:p w14:paraId="74324658" w14:textId="696111DA" w:rsidR="00A3425E" w:rsidRPr="00D15401" w:rsidRDefault="009D4E23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Research</w:t>
      </w:r>
      <w:r w:rsidR="00792D4E" w:rsidRPr="003130AD">
        <w:rPr>
          <w:b/>
          <w:bCs/>
          <w:sz w:val="26"/>
          <w:szCs w:val="26"/>
        </w:rPr>
        <w:t xml:space="preserve"> Papers </w:t>
      </w:r>
    </w:p>
    <w:p w14:paraId="78B512A0" w14:textId="7D0A37F8" w:rsidR="00E82F2D" w:rsidRPr="00D15401" w:rsidRDefault="00E82F2D" w:rsidP="001C485C">
      <w:pPr>
        <w:spacing w:after="0" w:line="240" w:lineRule="auto"/>
        <w:jc w:val="both"/>
      </w:pPr>
      <w:r w:rsidRPr="00D15401">
        <w:t>The Effect of Tenure Laws on Students: Evidence from the Implementation of Tenure Systems in the 20th Century</w:t>
      </w:r>
      <w:r w:rsidR="00C31246" w:rsidRPr="00D15401">
        <w:t xml:space="preserve"> (Job Market Paper)</w:t>
      </w:r>
    </w:p>
    <w:p w14:paraId="0C122D3E" w14:textId="77777777" w:rsidR="009D4E23" w:rsidRPr="00D15401" w:rsidRDefault="009D4E23" w:rsidP="001C485C">
      <w:pPr>
        <w:spacing w:after="0" w:line="240" w:lineRule="auto"/>
        <w:jc w:val="both"/>
      </w:pPr>
    </w:p>
    <w:p w14:paraId="27C79815" w14:textId="4D0F8B2E" w:rsidR="009D4E23" w:rsidRPr="00D15401" w:rsidRDefault="003C160F" w:rsidP="001C485C">
      <w:pPr>
        <w:spacing w:after="0" w:line="240" w:lineRule="auto"/>
        <w:jc w:val="both"/>
      </w:pPr>
      <w:hyperlink r:id="rId9" w:history="1">
        <w:r w:rsidR="009D4E23" w:rsidRPr="00D15401">
          <w:rPr>
            <w:rStyle w:val="Hyperlink"/>
          </w:rPr>
          <w:t xml:space="preserve">The Impact of Selection into the Labor Force on the Gender Wage Gap (With Francine D. </w:t>
        </w:r>
        <w:proofErr w:type="spellStart"/>
        <w:r w:rsidR="009D4E23" w:rsidRPr="00D15401">
          <w:rPr>
            <w:rStyle w:val="Hyperlink"/>
          </w:rPr>
          <w:t>Blau</w:t>
        </w:r>
        <w:proofErr w:type="spellEnd"/>
        <w:r w:rsidR="009D4E23" w:rsidRPr="00D15401">
          <w:rPr>
            <w:rStyle w:val="Hyperlink"/>
          </w:rPr>
          <w:t>, Lawrence M. Kahn &amp; Matthew L. Comey)</w:t>
        </w:r>
      </w:hyperlink>
    </w:p>
    <w:p w14:paraId="59EECA94" w14:textId="77777777" w:rsidR="00F4650F" w:rsidRPr="00D15401" w:rsidRDefault="00F4650F" w:rsidP="001C485C">
      <w:pPr>
        <w:spacing w:after="0" w:line="240" w:lineRule="auto"/>
        <w:jc w:val="both"/>
      </w:pPr>
    </w:p>
    <w:p w14:paraId="11712201" w14:textId="2AF4884B" w:rsidR="00E82F2D" w:rsidRPr="00D15401" w:rsidRDefault="00D73DCA" w:rsidP="001C485C">
      <w:pPr>
        <w:spacing w:after="0" w:line="240" w:lineRule="auto"/>
        <w:jc w:val="both"/>
      </w:pPr>
      <w:hyperlink r:id="rId10" w:history="1">
        <w:r w:rsidR="00715819" w:rsidRPr="00D73DCA">
          <w:rPr>
            <w:rStyle w:val="Hyperlink"/>
          </w:rPr>
          <w:t>The Labor Market Outcomes of WWI Veterans: Positive Results Despite Limited Support</w:t>
        </w:r>
      </w:hyperlink>
    </w:p>
    <w:p w14:paraId="613DA6DB" w14:textId="685B3980" w:rsidR="00715819" w:rsidRDefault="00715819" w:rsidP="001C485C">
      <w:pPr>
        <w:spacing w:after="0" w:line="240" w:lineRule="auto"/>
        <w:jc w:val="both"/>
      </w:pPr>
    </w:p>
    <w:p w14:paraId="34EECEF5" w14:textId="2E681101" w:rsidR="009D4E23" w:rsidRPr="00D15401" w:rsidRDefault="009D4E23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Works in Progress</w:t>
      </w:r>
    </w:p>
    <w:p w14:paraId="7B1B77ED" w14:textId="0912E52E" w:rsidR="00715819" w:rsidRPr="00D15401" w:rsidRDefault="00715819" w:rsidP="001C485C">
      <w:pPr>
        <w:spacing w:after="0" w:line="240" w:lineRule="auto"/>
        <w:jc w:val="both"/>
      </w:pPr>
      <w:r w:rsidRPr="00D15401">
        <w:t xml:space="preserve">Does Debt Lead to Crime? Exploiting Variation from Prisoners Voluntary Unemployment (With Stan </w:t>
      </w:r>
      <w:proofErr w:type="spellStart"/>
      <w:r w:rsidRPr="00D15401">
        <w:t>Veuger</w:t>
      </w:r>
      <w:proofErr w:type="spellEnd"/>
      <w:r w:rsidRPr="00D15401">
        <w:t>)</w:t>
      </w:r>
    </w:p>
    <w:p w14:paraId="23674359" w14:textId="3B0A2C22" w:rsidR="00715819" w:rsidRDefault="00715819" w:rsidP="001C485C">
      <w:pPr>
        <w:spacing w:after="0" w:line="240" w:lineRule="auto"/>
        <w:jc w:val="both"/>
      </w:pPr>
    </w:p>
    <w:p w14:paraId="758227ED" w14:textId="77777777" w:rsidR="0051282A" w:rsidRDefault="0051282A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51282A">
        <w:rPr>
          <w:b/>
          <w:bCs/>
          <w:sz w:val="26"/>
          <w:szCs w:val="26"/>
        </w:rPr>
        <w:t xml:space="preserve">Conference and Seminar Presentations </w:t>
      </w:r>
    </w:p>
    <w:p w14:paraId="4157EC59" w14:textId="47704C47" w:rsidR="000702B5" w:rsidRDefault="000702B5" w:rsidP="001C485C">
      <w:pPr>
        <w:spacing w:after="0" w:line="240" w:lineRule="auto"/>
        <w:jc w:val="both"/>
      </w:pPr>
      <w:r w:rsidRPr="000702B5">
        <w:t>The Effect of Tenure Laws on Students: Evidence from the Implementation of Tenure Systems in the</w:t>
      </w:r>
      <w:r w:rsidR="00422F3E">
        <w:t xml:space="preserve"> </w:t>
      </w:r>
      <w:r w:rsidR="00422F3E">
        <w:tab/>
      </w:r>
      <w:r w:rsidRPr="000702B5">
        <w:t>20th Century</w:t>
      </w:r>
      <w:r>
        <w:t xml:space="preserve">, Social Science History Association, November 11, 2021. </w:t>
      </w:r>
      <w:proofErr w:type="gramStart"/>
      <w:r w:rsidR="0056041B">
        <w:t>Presentation.*</w:t>
      </w:r>
      <w:proofErr w:type="gramEnd"/>
    </w:p>
    <w:p w14:paraId="3A2B0BFF" w14:textId="3766FEF8" w:rsidR="00F93606" w:rsidRDefault="00F93606" w:rsidP="001C485C">
      <w:pPr>
        <w:spacing w:after="0" w:line="240" w:lineRule="auto"/>
        <w:jc w:val="both"/>
      </w:pPr>
      <w:r w:rsidRPr="00F6200F">
        <w:t xml:space="preserve">The Effect of Tenure Laws on Students: Evidence from the Implementation of Tenure Systems in the </w:t>
      </w:r>
      <w:r>
        <w:tab/>
      </w:r>
      <w:r w:rsidRPr="00F6200F">
        <w:t>20th Century.</w:t>
      </w:r>
      <w:r w:rsidRPr="00F6200F">
        <w:rPr>
          <w:b/>
          <w:bCs/>
        </w:rPr>
        <w:t xml:space="preserve"> </w:t>
      </w:r>
      <w:r w:rsidRPr="00F6200F">
        <w:t>Data-Intensive Research Conference</w:t>
      </w:r>
      <w:r>
        <w:t xml:space="preserve">, July 20, 2021. Presentation. </w:t>
      </w:r>
    </w:p>
    <w:p w14:paraId="36A0CB2C" w14:textId="630E9430" w:rsidR="00DE39BB" w:rsidRDefault="00DE39BB" w:rsidP="001C485C">
      <w:pPr>
        <w:spacing w:after="0" w:line="240" w:lineRule="auto"/>
        <w:jc w:val="both"/>
      </w:pPr>
      <w:r w:rsidRPr="00BD0ACD">
        <w:t>Business Cycle Shocks to Foreign Aid Flows</w:t>
      </w:r>
      <w:r>
        <w:t xml:space="preserve">. </w:t>
      </w:r>
      <w:r w:rsidRPr="00BD0ACD">
        <w:t>Humanitarian Technology</w:t>
      </w:r>
      <w:r w:rsidR="0033091B">
        <w:t>:</w:t>
      </w:r>
      <w:r w:rsidRPr="00BD0ACD">
        <w:t xml:space="preserve"> Science, Systems and Global</w:t>
      </w:r>
      <w:r w:rsidR="00F6200F">
        <w:tab/>
      </w:r>
      <w:r w:rsidR="00F6200F">
        <w:tab/>
      </w:r>
      <w:r w:rsidRPr="00BD0ACD">
        <w:t>Impact</w:t>
      </w:r>
      <w:r>
        <w:t xml:space="preserve">, June </w:t>
      </w:r>
      <w:r w:rsidR="00F6200F">
        <w:t>8</w:t>
      </w:r>
      <w:r>
        <w:t>, 2016. Presentation.</w:t>
      </w:r>
    </w:p>
    <w:p w14:paraId="65CF12BD" w14:textId="31CD49EB" w:rsidR="000702B5" w:rsidRDefault="000702B5" w:rsidP="001C485C">
      <w:pPr>
        <w:spacing w:after="0" w:line="240" w:lineRule="auto"/>
        <w:jc w:val="both"/>
      </w:pPr>
      <w:r>
        <w:t>(*accepted and will present in the future.)</w:t>
      </w:r>
    </w:p>
    <w:p w14:paraId="104BE6C7" w14:textId="77777777" w:rsidR="00DE39BB" w:rsidRDefault="00DE39BB" w:rsidP="001C485C">
      <w:pPr>
        <w:spacing w:after="0" w:line="240" w:lineRule="auto"/>
        <w:jc w:val="both"/>
      </w:pPr>
    </w:p>
    <w:p w14:paraId="6EBB9414" w14:textId="619D4531" w:rsidR="00AA041F" w:rsidRPr="003130AD" w:rsidRDefault="00AA041F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>Teaching Experience</w:t>
      </w:r>
    </w:p>
    <w:p w14:paraId="69744FFA" w14:textId="46622B19" w:rsidR="00C57A7B" w:rsidRDefault="00C57A7B" w:rsidP="001C485C">
      <w:pPr>
        <w:spacing w:after="0" w:line="240" w:lineRule="auto"/>
        <w:jc w:val="both"/>
      </w:pPr>
      <w:r>
        <w:t xml:space="preserve">Jennifer </w:t>
      </w:r>
      <w:proofErr w:type="spellStart"/>
      <w:r>
        <w:t>Wissink</w:t>
      </w:r>
      <w:proofErr w:type="spellEnd"/>
      <w:r>
        <w:t xml:space="preserve">, Cornell </w:t>
      </w:r>
      <w:proofErr w:type="gramStart"/>
      <w:r>
        <w:t xml:space="preserve">University </w:t>
      </w:r>
      <w:r w:rsidR="00CD5EF2">
        <w:t xml:space="preserve"> </w:t>
      </w:r>
      <w:r w:rsidR="00CD5EF2">
        <w:tab/>
      </w:r>
      <w:proofErr w:type="gramEnd"/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</w:r>
      <w:r w:rsidR="00CD5EF2">
        <w:tab/>
        <w:t xml:space="preserve">       </w:t>
      </w:r>
      <w:r>
        <w:t>Spring 2018</w:t>
      </w:r>
    </w:p>
    <w:p w14:paraId="34EFBA9F" w14:textId="77777777" w:rsidR="00C57A7B" w:rsidRDefault="00C57A7B" w:rsidP="001C485C">
      <w:pPr>
        <w:spacing w:after="0" w:line="240" w:lineRule="auto"/>
        <w:jc w:val="both"/>
      </w:pPr>
      <w:r>
        <w:tab/>
        <w:t xml:space="preserve">Teaching Assistant, </w:t>
      </w:r>
      <w:r w:rsidRPr="00C57A7B">
        <w:t>ECON 1110 Introductory Microeconomics (undergraduate)</w:t>
      </w:r>
    </w:p>
    <w:p w14:paraId="38ABE5EF" w14:textId="6D3FC390" w:rsidR="00E05458" w:rsidRDefault="00C57A7B" w:rsidP="001C485C">
      <w:pPr>
        <w:spacing w:after="0" w:line="240" w:lineRule="auto"/>
        <w:jc w:val="both"/>
      </w:pPr>
      <w:r>
        <w:t>Nicholas Sanders, Cornell University</w:t>
      </w:r>
      <w:r w:rsidR="00681D2F">
        <w:tab/>
      </w:r>
      <w:r w:rsidR="00681D2F">
        <w:tab/>
      </w:r>
      <w:r w:rsidR="00681D2F">
        <w:tab/>
      </w:r>
      <w:r w:rsidR="00681D2F">
        <w:tab/>
      </w:r>
      <w:r w:rsidR="00681D2F">
        <w:tab/>
      </w:r>
      <w:r w:rsidR="00681D2F">
        <w:tab/>
      </w:r>
      <w:r w:rsidR="00681D2F">
        <w:tab/>
        <w:t xml:space="preserve">           </w:t>
      </w:r>
      <w:r>
        <w:t xml:space="preserve"> Fall 2017</w:t>
      </w:r>
    </w:p>
    <w:p w14:paraId="4C670AD7" w14:textId="77777777" w:rsidR="00C57A7B" w:rsidRDefault="00C57A7B" w:rsidP="001C485C">
      <w:pPr>
        <w:spacing w:after="0" w:line="240" w:lineRule="auto"/>
        <w:jc w:val="both"/>
      </w:pPr>
      <w:r>
        <w:tab/>
        <w:t xml:space="preserve">Teaching Assistant, </w:t>
      </w:r>
      <w:r w:rsidRPr="00C57A7B">
        <w:t>ECON 1110 Introductory Microeconomics (undergraduate)</w:t>
      </w:r>
    </w:p>
    <w:p w14:paraId="59CD5DDE" w14:textId="3696FC48" w:rsidR="00AA041F" w:rsidRDefault="00AA041F" w:rsidP="001C485C">
      <w:pPr>
        <w:spacing w:after="0" w:line="240" w:lineRule="auto"/>
        <w:jc w:val="both"/>
      </w:pPr>
    </w:p>
    <w:p w14:paraId="5959243B" w14:textId="33D217DF" w:rsidR="00AA041F" w:rsidRDefault="00AA041F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 xml:space="preserve">Graduate Research Experience </w:t>
      </w:r>
    </w:p>
    <w:p w14:paraId="0AA4594E" w14:textId="4D565053" w:rsidR="00E43E38" w:rsidRDefault="00E43E38" w:rsidP="001C485C">
      <w:pPr>
        <w:spacing w:after="0" w:line="240" w:lineRule="auto"/>
        <w:jc w:val="both"/>
      </w:pPr>
      <w:r>
        <w:t>Cornell University: Graduate Research Assistant, Francine</w:t>
      </w:r>
      <w:r w:rsidR="00CE177F">
        <w:t xml:space="preserve"> D.</w:t>
      </w:r>
      <w:r>
        <w:t xml:space="preserve"> </w:t>
      </w:r>
      <w:proofErr w:type="spellStart"/>
      <w:r>
        <w:t>Blau</w:t>
      </w:r>
      <w:proofErr w:type="spellEnd"/>
      <w:r>
        <w:t xml:space="preserve"> </w:t>
      </w:r>
      <w:r>
        <w:tab/>
      </w:r>
      <w:r>
        <w:tab/>
        <w:t xml:space="preserve">           </w:t>
      </w:r>
      <w:r w:rsidR="00CE177F">
        <w:t xml:space="preserve">      </w:t>
      </w:r>
      <w:r>
        <w:t xml:space="preserve">  2021-Present</w:t>
      </w:r>
    </w:p>
    <w:p w14:paraId="7AC20710" w14:textId="56AECABB" w:rsidR="00043DDC" w:rsidRDefault="00043DDC" w:rsidP="001C485C">
      <w:pPr>
        <w:spacing w:after="0" w:line="240" w:lineRule="auto"/>
        <w:jc w:val="both"/>
      </w:pPr>
      <w:r>
        <w:t xml:space="preserve">Cornell University: Graduate Research Assistant, Lawrence Kahn </w:t>
      </w:r>
      <w:r w:rsidR="008C3817">
        <w:tab/>
      </w:r>
      <w:r w:rsidR="008C3817">
        <w:tab/>
        <w:t xml:space="preserve">                        </w:t>
      </w:r>
      <w:r>
        <w:t>2018-2020</w:t>
      </w:r>
    </w:p>
    <w:p w14:paraId="6EDC9474" w14:textId="1F381BEE" w:rsidR="00AA041F" w:rsidRDefault="00AA041F" w:rsidP="001C485C">
      <w:pPr>
        <w:spacing w:after="0" w:line="240" w:lineRule="auto"/>
        <w:jc w:val="both"/>
      </w:pPr>
    </w:p>
    <w:p w14:paraId="4694419E" w14:textId="06FFBE87" w:rsidR="00AA041F" w:rsidRPr="003130AD" w:rsidRDefault="00AA041F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 xml:space="preserve">Prior Research Employment </w:t>
      </w:r>
    </w:p>
    <w:p w14:paraId="344F394A" w14:textId="5A32F83B" w:rsidR="00043DDC" w:rsidRDefault="00043DDC" w:rsidP="001C485C">
      <w:pPr>
        <w:spacing w:after="0" w:line="240" w:lineRule="auto"/>
        <w:jc w:val="both"/>
      </w:pPr>
      <w:r>
        <w:t xml:space="preserve">American Enterprise Institute: Research Associate </w:t>
      </w:r>
      <w:r w:rsidR="008C3817">
        <w:tab/>
      </w:r>
      <w:r w:rsidR="008C3817">
        <w:tab/>
      </w:r>
      <w:r w:rsidR="008C3817">
        <w:tab/>
      </w:r>
      <w:r w:rsidR="008C3817">
        <w:tab/>
      </w:r>
      <w:r w:rsidR="008C3817">
        <w:tab/>
        <w:t xml:space="preserve">         </w:t>
      </w:r>
      <w:r>
        <w:t>2014-2016</w:t>
      </w:r>
    </w:p>
    <w:p w14:paraId="1C3CF0C6" w14:textId="258ABE15" w:rsidR="00E05458" w:rsidRDefault="00043DDC" w:rsidP="001C485C">
      <w:pPr>
        <w:spacing w:after="0" w:line="240" w:lineRule="auto"/>
        <w:jc w:val="both"/>
      </w:pPr>
      <w:r>
        <w:t xml:space="preserve">University of Toronto: Research Assistant, Shari Eli </w:t>
      </w:r>
      <w:r w:rsidR="008C3817">
        <w:tab/>
      </w:r>
      <w:r w:rsidR="008C3817">
        <w:tab/>
        <w:t xml:space="preserve">             </w:t>
      </w:r>
      <w:r>
        <w:t>Summer 2013 and Summer</w:t>
      </w:r>
      <w:r w:rsidR="00AA22E0">
        <w:t xml:space="preserve"> </w:t>
      </w:r>
      <w:r>
        <w:t>2014</w:t>
      </w:r>
    </w:p>
    <w:p w14:paraId="56AAE792" w14:textId="77777777" w:rsidR="00CE177F" w:rsidRDefault="00CE177F" w:rsidP="001C485C">
      <w:pPr>
        <w:spacing w:after="0" w:line="240" w:lineRule="auto"/>
        <w:jc w:val="both"/>
      </w:pPr>
    </w:p>
    <w:p w14:paraId="00B10BC5" w14:textId="50068D2C" w:rsidR="00E05458" w:rsidRPr="003130AD" w:rsidRDefault="00E05458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>Professional Services</w:t>
      </w:r>
    </w:p>
    <w:p w14:paraId="7C559C40" w14:textId="177CA595" w:rsidR="00D90EE5" w:rsidRDefault="00D90EE5" w:rsidP="001C485C">
      <w:pPr>
        <w:spacing w:after="0" w:line="240" w:lineRule="auto"/>
        <w:jc w:val="both"/>
      </w:pPr>
      <w:r>
        <w:t xml:space="preserve">Mentor, </w:t>
      </w:r>
      <w:r w:rsidRPr="00D90EE5">
        <w:t>Diversity in Cornell Economics</w:t>
      </w:r>
      <w:r>
        <w:t>, Cornell University</w:t>
      </w:r>
      <w:r>
        <w:tab/>
        <w:t xml:space="preserve">                                                2021-Present</w:t>
      </w:r>
    </w:p>
    <w:p w14:paraId="2662C25A" w14:textId="515026FC" w:rsidR="00043DDC" w:rsidRDefault="00043DDC" w:rsidP="001C485C">
      <w:pPr>
        <w:spacing w:after="0" w:line="240" w:lineRule="auto"/>
        <w:jc w:val="both"/>
      </w:pPr>
      <w:r>
        <w:t xml:space="preserve">Organizer, The Works </w:t>
      </w:r>
      <w:r w:rsidR="00437DC6">
        <w:t>i</w:t>
      </w:r>
      <w:r>
        <w:t>n Progress Seminar</w:t>
      </w:r>
      <w:r w:rsidR="009D5A86">
        <w:t>, Cornell University</w:t>
      </w:r>
      <w:r w:rsidR="005336E2">
        <w:tab/>
      </w:r>
      <w:r w:rsidR="009D5A86">
        <w:t xml:space="preserve">                                                     </w:t>
      </w:r>
      <w:r>
        <w:t>2018-2019</w:t>
      </w:r>
    </w:p>
    <w:p w14:paraId="7E4D6771" w14:textId="5C9AB437" w:rsidR="005336E2" w:rsidRDefault="005336E2" w:rsidP="001C485C">
      <w:pPr>
        <w:spacing w:after="0" w:line="240" w:lineRule="auto"/>
        <w:jc w:val="both"/>
      </w:pPr>
      <w:r w:rsidRPr="005336E2">
        <w:t xml:space="preserve">Officer, Graduate Student Association </w:t>
      </w:r>
      <w:r w:rsidR="00437DC6">
        <w:t>f</w:t>
      </w:r>
      <w:r w:rsidRPr="005336E2">
        <w:t>or Economics</w:t>
      </w:r>
      <w:r w:rsidR="009D5A86">
        <w:t>, Cornell University</w:t>
      </w:r>
      <w:r>
        <w:tab/>
      </w:r>
      <w:r w:rsidR="009D5A86">
        <w:t xml:space="preserve">                                      </w:t>
      </w:r>
      <w:r>
        <w:t>2018-2019</w:t>
      </w:r>
    </w:p>
    <w:p w14:paraId="0BA58291" w14:textId="2E8B8E98" w:rsidR="00043DDC" w:rsidRDefault="00043DDC" w:rsidP="001C485C">
      <w:pPr>
        <w:spacing w:after="0" w:line="240" w:lineRule="auto"/>
        <w:jc w:val="both"/>
      </w:pPr>
      <w:r>
        <w:t>Ment</w:t>
      </w:r>
      <w:r w:rsidR="00DA254A">
        <w:t>or, Field of Economics Mentorship Program</w:t>
      </w:r>
      <w:r w:rsidR="009D5A86">
        <w:t>, Cornell University</w:t>
      </w:r>
      <w:r w:rsidR="00DA254A">
        <w:t xml:space="preserve"> </w:t>
      </w:r>
      <w:r w:rsidR="009D5A86">
        <w:t xml:space="preserve">                                              </w:t>
      </w:r>
      <w:r w:rsidR="00DA254A">
        <w:t>2018-2019</w:t>
      </w:r>
    </w:p>
    <w:p w14:paraId="1A3EB54F" w14:textId="5F11F168" w:rsidR="00043DDC" w:rsidRDefault="00043DDC" w:rsidP="001C485C">
      <w:pPr>
        <w:spacing w:after="0" w:line="240" w:lineRule="auto"/>
        <w:jc w:val="both"/>
      </w:pPr>
      <w:r>
        <w:t>Representative, Graduate and Professional Students Association</w:t>
      </w:r>
      <w:r w:rsidR="009D5A86">
        <w:t xml:space="preserve">, Cornell University       </w:t>
      </w:r>
      <w:r w:rsidR="005336E2">
        <w:t xml:space="preserve">            </w:t>
      </w:r>
      <w:r>
        <w:t>2017-2018</w:t>
      </w:r>
    </w:p>
    <w:p w14:paraId="4E66FE91" w14:textId="3B42FC16" w:rsidR="00E442C6" w:rsidRDefault="00E442C6" w:rsidP="001C485C">
      <w:pPr>
        <w:spacing w:after="0" w:line="240" w:lineRule="auto"/>
        <w:jc w:val="both"/>
      </w:pPr>
      <w:r>
        <w:t>Volunteer Consultant, Compass Pro Bono</w:t>
      </w:r>
      <w:r w:rsidR="00942992">
        <w:t>, Washington D.C.</w:t>
      </w:r>
      <w:r>
        <w:t xml:space="preserve"> </w:t>
      </w:r>
      <w:r w:rsidR="00877507">
        <w:t xml:space="preserve">                                                             </w:t>
      </w:r>
      <w:r w:rsidR="00942992">
        <w:t>2015-2016</w:t>
      </w:r>
    </w:p>
    <w:p w14:paraId="60E5E7FE" w14:textId="6F01DCAD" w:rsidR="00E05458" w:rsidRDefault="00E05458" w:rsidP="001C485C">
      <w:pPr>
        <w:spacing w:after="0" w:line="240" w:lineRule="auto"/>
        <w:jc w:val="both"/>
      </w:pPr>
    </w:p>
    <w:p w14:paraId="357BDE25" w14:textId="498BEB52" w:rsidR="00E05458" w:rsidRDefault="008C3817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 w:rsidRPr="003130AD">
        <w:rPr>
          <w:b/>
          <w:bCs/>
          <w:sz w:val="26"/>
          <w:szCs w:val="26"/>
        </w:rPr>
        <w:t>Grants</w:t>
      </w:r>
      <w:r w:rsidR="00E07143">
        <w:rPr>
          <w:b/>
          <w:bCs/>
          <w:sz w:val="26"/>
          <w:szCs w:val="26"/>
        </w:rPr>
        <w:t>, Honors</w:t>
      </w:r>
      <w:r w:rsidR="00E05458" w:rsidRPr="003130AD">
        <w:rPr>
          <w:b/>
          <w:bCs/>
          <w:sz w:val="26"/>
          <w:szCs w:val="26"/>
        </w:rPr>
        <w:t xml:space="preserve"> &amp; Fellowships</w:t>
      </w:r>
    </w:p>
    <w:p w14:paraId="4FDA4A44" w14:textId="3F3B9425" w:rsidR="0056041B" w:rsidRDefault="0056041B" w:rsidP="001C485C">
      <w:pPr>
        <w:spacing w:after="0" w:line="240" w:lineRule="auto"/>
        <w:jc w:val="both"/>
      </w:pPr>
      <w:r w:rsidRPr="0056041B">
        <w:t xml:space="preserve">Asian and Australasian Society of </w:t>
      </w:r>
      <w:proofErr w:type="spellStart"/>
      <w:r w:rsidRPr="0056041B">
        <w:t>Labour</w:t>
      </w:r>
      <w:proofErr w:type="spellEnd"/>
      <w:r w:rsidRPr="0056041B">
        <w:t xml:space="preserve"> Economics</w:t>
      </w:r>
      <w:r>
        <w:t xml:space="preserve"> Workshop*                                                                2021</w:t>
      </w:r>
    </w:p>
    <w:p w14:paraId="2E2933C9" w14:textId="75AB8355" w:rsidR="000702B5" w:rsidRPr="003130AD" w:rsidRDefault="000702B5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proofErr w:type="spellStart"/>
      <w:r>
        <w:t>EffEE</w:t>
      </w:r>
      <w:proofErr w:type="spellEnd"/>
      <w:r>
        <w:t xml:space="preserve"> PhD Workshop on Causal Analyses of School Reforms                                                                         2021</w:t>
      </w:r>
    </w:p>
    <w:p w14:paraId="6D8CC428" w14:textId="64DA7A4D" w:rsidR="00E07143" w:rsidRPr="003130AD" w:rsidRDefault="00E07143" w:rsidP="001C485C">
      <w:pPr>
        <w:spacing w:after="0" w:line="240" w:lineRule="auto"/>
        <w:jc w:val="both"/>
        <w:rPr>
          <w:b/>
          <w:bCs/>
          <w:sz w:val="26"/>
          <w:szCs w:val="26"/>
        </w:rPr>
      </w:pPr>
      <w:r>
        <w:t>Western Economic Association International’s Graduate Student Workshop                                           2021</w:t>
      </w:r>
    </w:p>
    <w:p w14:paraId="69959F19" w14:textId="61F3995E" w:rsidR="00043DDC" w:rsidRDefault="00043DDC" w:rsidP="001C485C">
      <w:pPr>
        <w:spacing w:after="0" w:line="240" w:lineRule="auto"/>
        <w:jc w:val="both"/>
      </w:pPr>
      <w:r>
        <w:t>Small Grant in Labor Economics</w:t>
      </w:r>
      <w:r w:rsidR="00D25721">
        <w:t xml:space="preserve">, Department of Economics, Cornell University                                       </w:t>
      </w:r>
      <w:r>
        <w:t>2020</w:t>
      </w:r>
    </w:p>
    <w:p w14:paraId="6716E236" w14:textId="72E2DDB1" w:rsidR="00043DDC" w:rsidRDefault="00043DDC" w:rsidP="001C485C">
      <w:pPr>
        <w:spacing w:after="0" w:line="240" w:lineRule="auto"/>
        <w:jc w:val="both"/>
      </w:pPr>
      <w:r>
        <w:t>Sage Fellowship</w:t>
      </w:r>
      <w:r w:rsidR="008C3817">
        <w:tab/>
      </w:r>
      <w:r w:rsidR="00D25721">
        <w:t xml:space="preserve">, Cornell University </w:t>
      </w:r>
      <w:r w:rsidR="00D25721">
        <w:tab/>
      </w:r>
      <w:r w:rsidR="00D25721">
        <w:tab/>
      </w:r>
      <w:r w:rsidR="00D25721">
        <w:tab/>
      </w:r>
      <w:r w:rsidR="00D25721">
        <w:tab/>
      </w:r>
      <w:r w:rsidR="00D25721">
        <w:tab/>
      </w:r>
      <w:r w:rsidR="00D25721">
        <w:tab/>
      </w:r>
      <w:r w:rsidR="00D25721">
        <w:tab/>
        <w:t xml:space="preserve">         </w:t>
      </w:r>
      <w:r>
        <w:t xml:space="preserve">2016-2021 </w:t>
      </w:r>
    </w:p>
    <w:p w14:paraId="045FCBFC" w14:textId="4F2BEC21" w:rsidR="000702B5" w:rsidRDefault="000702B5" w:rsidP="001C485C">
      <w:pPr>
        <w:spacing w:after="0" w:line="240" w:lineRule="auto"/>
        <w:jc w:val="both"/>
      </w:pPr>
      <w:r>
        <w:t>(*accepted and will attend in the future.)</w:t>
      </w:r>
    </w:p>
    <w:p w14:paraId="106A3676" w14:textId="77777777" w:rsidR="007C5ACC" w:rsidRPr="00BD01CC" w:rsidRDefault="007C5ACC" w:rsidP="007C5ACC">
      <w:pPr>
        <w:spacing w:after="0" w:line="240" w:lineRule="auto"/>
        <w:jc w:val="center"/>
      </w:pPr>
    </w:p>
    <w:sectPr w:rsidR="007C5ACC" w:rsidRPr="00BD01C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57210" w14:textId="77777777" w:rsidR="003C160F" w:rsidRDefault="003C160F" w:rsidP="004A2481">
      <w:pPr>
        <w:spacing w:after="0" w:line="240" w:lineRule="auto"/>
      </w:pPr>
      <w:r>
        <w:separator/>
      </w:r>
    </w:p>
  </w:endnote>
  <w:endnote w:type="continuationSeparator" w:id="0">
    <w:p w14:paraId="1E5A2CCA" w14:textId="77777777" w:rsidR="003C160F" w:rsidRDefault="003C160F" w:rsidP="004A2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155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141ABA" w14:textId="34C2DF0D" w:rsidR="004A2481" w:rsidRDefault="004A248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D138EC" w14:textId="77777777" w:rsidR="004A2481" w:rsidRDefault="004A24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B1426" w14:textId="77777777" w:rsidR="003C160F" w:rsidRDefault="003C160F" w:rsidP="004A2481">
      <w:pPr>
        <w:spacing w:after="0" w:line="240" w:lineRule="auto"/>
      </w:pPr>
      <w:r>
        <w:separator/>
      </w:r>
    </w:p>
  </w:footnote>
  <w:footnote w:type="continuationSeparator" w:id="0">
    <w:p w14:paraId="48C1F565" w14:textId="77777777" w:rsidR="003C160F" w:rsidRDefault="003C160F" w:rsidP="004A24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76ABF" w14:textId="13BD8341" w:rsidR="00207B1C" w:rsidRDefault="00207B1C">
    <w:pPr>
      <w:pStyle w:val="Header"/>
    </w:pPr>
    <w:r>
      <w:tab/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zcxtTAyMLUwtjBW0lEKTi0uzszPAymwqAUAfFnWaiwAAAA="/>
  </w:docVars>
  <w:rsids>
    <w:rsidRoot w:val="007C5ACC"/>
    <w:rsid w:val="00043DDC"/>
    <w:rsid w:val="000702B5"/>
    <w:rsid w:val="00095959"/>
    <w:rsid w:val="000F60D3"/>
    <w:rsid w:val="00114DA9"/>
    <w:rsid w:val="00186FA5"/>
    <w:rsid w:val="00194268"/>
    <w:rsid w:val="001C485C"/>
    <w:rsid w:val="00205EE1"/>
    <w:rsid w:val="00207B1C"/>
    <w:rsid w:val="002215D0"/>
    <w:rsid w:val="00227A47"/>
    <w:rsid w:val="00250301"/>
    <w:rsid w:val="002866BC"/>
    <w:rsid w:val="003130AD"/>
    <w:rsid w:val="00315ABB"/>
    <w:rsid w:val="0033091B"/>
    <w:rsid w:val="003A417A"/>
    <w:rsid w:val="003C160F"/>
    <w:rsid w:val="003C2295"/>
    <w:rsid w:val="00422F3E"/>
    <w:rsid w:val="00435A67"/>
    <w:rsid w:val="00437DC6"/>
    <w:rsid w:val="00437E42"/>
    <w:rsid w:val="004A2481"/>
    <w:rsid w:val="004B4241"/>
    <w:rsid w:val="00506A9F"/>
    <w:rsid w:val="0051282A"/>
    <w:rsid w:val="005318CB"/>
    <w:rsid w:val="005336E2"/>
    <w:rsid w:val="0056041B"/>
    <w:rsid w:val="00567A96"/>
    <w:rsid w:val="00681D2F"/>
    <w:rsid w:val="006836BC"/>
    <w:rsid w:val="006F1152"/>
    <w:rsid w:val="00712600"/>
    <w:rsid w:val="00713DF1"/>
    <w:rsid w:val="00715819"/>
    <w:rsid w:val="007216FC"/>
    <w:rsid w:val="007477AD"/>
    <w:rsid w:val="00776C93"/>
    <w:rsid w:val="007929D4"/>
    <w:rsid w:val="00792D4E"/>
    <w:rsid w:val="007A40B7"/>
    <w:rsid w:val="007B013E"/>
    <w:rsid w:val="007C5ACC"/>
    <w:rsid w:val="00836F56"/>
    <w:rsid w:val="00877507"/>
    <w:rsid w:val="008C3817"/>
    <w:rsid w:val="008D6A19"/>
    <w:rsid w:val="008E5552"/>
    <w:rsid w:val="008E5E74"/>
    <w:rsid w:val="009404F6"/>
    <w:rsid w:val="00942992"/>
    <w:rsid w:val="00943835"/>
    <w:rsid w:val="0095355E"/>
    <w:rsid w:val="009B5033"/>
    <w:rsid w:val="009D4E23"/>
    <w:rsid w:val="009D5A86"/>
    <w:rsid w:val="009F744A"/>
    <w:rsid w:val="00A02292"/>
    <w:rsid w:val="00A05D5B"/>
    <w:rsid w:val="00A1450B"/>
    <w:rsid w:val="00A3425E"/>
    <w:rsid w:val="00AA041F"/>
    <w:rsid w:val="00AA22E0"/>
    <w:rsid w:val="00B230A0"/>
    <w:rsid w:val="00B83CDF"/>
    <w:rsid w:val="00BC6D37"/>
    <w:rsid w:val="00BD0ACD"/>
    <w:rsid w:val="00C31246"/>
    <w:rsid w:val="00C57A7B"/>
    <w:rsid w:val="00C95713"/>
    <w:rsid w:val="00CD5EF2"/>
    <w:rsid w:val="00CE0AE7"/>
    <w:rsid w:val="00CE177F"/>
    <w:rsid w:val="00CF652E"/>
    <w:rsid w:val="00D05023"/>
    <w:rsid w:val="00D15401"/>
    <w:rsid w:val="00D25721"/>
    <w:rsid w:val="00D73DCA"/>
    <w:rsid w:val="00D90EE5"/>
    <w:rsid w:val="00D9462C"/>
    <w:rsid w:val="00DA254A"/>
    <w:rsid w:val="00DC0E7B"/>
    <w:rsid w:val="00DE39BB"/>
    <w:rsid w:val="00DE7031"/>
    <w:rsid w:val="00E05458"/>
    <w:rsid w:val="00E07143"/>
    <w:rsid w:val="00E43E38"/>
    <w:rsid w:val="00E442C6"/>
    <w:rsid w:val="00E67757"/>
    <w:rsid w:val="00E82F2D"/>
    <w:rsid w:val="00F208BB"/>
    <w:rsid w:val="00F4650F"/>
    <w:rsid w:val="00F6200F"/>
    <w:rsid w:val="00F71327"/>
    <w:rsid w:val="00F93606"/>
    <w:rsid w:val="00FC40A7"/>
    <w:rsid w:val="00FC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ECA085"/>
  <w15:chartTrackingRefBased/>
  <w15:docId w15:val="{60207001-7849-4EBC-B089-79B717B50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ACC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66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6B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5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819"/>
    <w:rPr>
      <w:rFonts w:ascii="Segoe UI" w:eastAsiaTheme="minorHAnsi" w:hAnsi="Segoe UI" w:cs="Segoe UI"/>
      <w:sz w:val="18"/>
      <w:szCs w:val="18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404F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24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481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A24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481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3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b562@cornell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boboshko.github.io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nboboshko/nboboshko.github.io/raw/master/files/BOBOSHKO_WWI_SEP_V2_2020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ber.org/papers/w2885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725A7-D47D-4F8F-B5FC-CDA41EE5F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i</dc:creator>
  <cp:keywords/>
  <dc:description/>
  <cp:lastModifiedBy>Nikolai Boboshko</cp:lastModifiedBy>
  <cp:revision>75</cp:revision>
  <cp:lastPrinted>2021-10-12T13:40:00Z</cp:lastPrinted>
  <dcterms:created xsi:type="dcterms:W3CDTF">2020-12-15T06:36:00Z</dcterms:created>
  <dcterms:modified xsi:type="dcterms:W3CDTF">2021-10-12T13:41:00Z</dcterms:modified>
</cp:coreProperties>
</file>